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02E35" w14:textId="77777777" w:rsidR="00602156" w:rsidRPr="00963913" w:rsidRDefault="00602156" w:rsidP="00602156">
      <w:pPr>
        <w:snapToGrid w:val="0"/>
        <w:jc w:val="right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  <w:r>
        <w:rPr>
          <w:rFonts w:asciiTheme="majorHAnsi" w:hAnsiTheme="majorHAnsi" w:cstheme="majorHAnsi"/>
          <w:sz w:val="32"/>
        </w:rPr>
        <w:t xml:space="preserve">                </w:t>
      </w:r>
      <w:r w:rsidRPr="00780BB5">
        <w:rPr>
          <w:rFonts w:asciiTheme="majorHAnsi" w:hAnsiTheme="majorHAnsi" w:cstheme="majorHAnsi"/>
          <w:sz w:val="22"/>
        </w:rPr>
        <w:t xml:space="preserve">(Form </w:t>
      </w:r>
      <w:r>
        <w:rPr>
          <w:rFonts w:asciiTheme="majorHAnsi" w:hAnsiTheme="majorHAnsi" w:cstheme="majorHAnsi"/>
          <w:sz w:val="22"/>
        </w:rPr>
        <w:t>3</w:t>
      </w:r>
      <w:r w:rsidRPr="00780BB5">
        <w:rPr>
          <w:rFonts w:asciiTheme="majorHAnsi" w:hAnsiTheme="majorHAnsi" w:cstheme="majorHAnsi"/>
          <w:sz w:val="22"/>
        </w:rPr>
        <w:t>)</w:t>
      </w:r>
    </w:p>
    <w:p w14:paraId="4D895AE1" w14:textId="3AC73A02" w:rsidR="00D53FBB" w:rsidRPr="00411415" w:rsidRDefault="00602156" w:rsidP="00602156">
      <w:pPr>
        <w:snapToGrid w:val="0"/>
        <w:jc w:val="center"/>
        <w:rPr>
          <w:rFonts w:asciiTheme="majorHAnsi" w:hAnsiTheme="majorHAnsi" w:cstheme="majorHAnsi"/>
        </w:rPr>
      </w:pPr>
      <w:r w:rsidRPr="00411415">
        <w:rPr>
          <w:rFonts w:asciiTheme="majorHAnsi" w:hAnsiTheme="majorHAnsi" w:cstheme="majorHAnsi"/>
          <w:sz w:val="32"/>
        </w:rPr>
        <w:t xml:space="preserve">Osaka </w:t>
      </w:r>
      <w:r w:rsidR="001A1100" w:rsidRPr="00411415">
        <w:rPr>
          <w:rFonts w:asciiTheme="majorHAnsi" w:hAnsiTheme="majorHAnsi" w:cstheme="majorHAnsi"/>
          <w:sz w:val="32"/>
        </w:rPr>
        <w:t>Metropolitan</w:t>
      </w:r>
      <w:r w:rsidRPr="00411415">
        <w:rPr>
          <w:rFonts w:asciiTheme="majorHAnsi" w:hAnsiTheme="majorHAnsi" w:cstheme="majorHAnsi"/>
          <w:sz w:val="32"/>
        </w:rPr>
        <w:t xml:space="preserve"> University</w:t>
      </w:r>
    </w:p>
    <w:p w14:paraId="61C0331A" w14:textId="2955B29D" w:rsidR="008F263F" w:rsidRPr="004D760E" w:rsidRDefault="008F263F" w:rsidP="008F263F">
      <w:pPr>
        <w:snapToGrid w:val="0"/>
        <w:jc w:val="center"/>
        <w:rPr>
          <w:rFonts w:ascii="Arial" w:eastAsia="游明朝" w:hAnsi="Arial" w:cs="Arial"/>
          <w:bCs w:val="0"/>
          <w:sz w:val="32"/>
        </w:rPr>
      </w:pPr>
      <w:bookmarkStart w:id="0" w:name="_GoBack"/>
      <w:r w:rsidRPr="004D760E">
        <w:rPr>
          <w:rFonts w:ascii="Arial" w:eastAsia="游明朝" w:hAnsi="Arial" w:cs="Arial"/>
          <w:sz w:val="24"/>
        </w:rPr>
        <w:t>(</w:t>
      </w:r>
      <w:r w:rsidRPr="004D760E">
        <w:rPr>
          <w:rFonts w:ascii="Arial" w:eastAsia="游明朝" w:hAnsi="Arial" w:cs="Arial" w:hint="eastAsia"/>
          <w:bCs w:val="0"/>
          <w:sz w:val="24"/>
        </w:rPr>
        <w:t xml:space="preserve">Special Selection for </w:t>
      </w:r>
      <w:r w:rsidRPr="004D760E">
        <w:rPr>
          <w:rFonts w:ascii="Arial" w:eastAsia="游明朝" w:hAnsi="Arial" w:cs="Arial" w:hint="eastAsia"/>
          <w:sz w:val="24"/>
        </w:rPr>
        <w:t>International</w:t>
      </w:r>
      <w:r w:rsidRPr="004D760E">
        <w:rPr>
          <w:rFonts w:ascii="Arial" w:eastAsia="游明朝" w:hAnsi="Arial" w:cs="Arial"/>
          <w:sz w:val="24"/>
        </w:rPr>
        <w:t xml:space="preserve"> Course</w:t>
      </w:r>
      <w:r w:rsidRPr="004D760E">
        <w:rPr>
          <w:rFonts w:ascii="Arial" w:eastAsia="游明朝" w:hAnsi="Arial" w:cs="Arial"/>
          <w:bCs w:val="0"/>
          <w:sz w:val="24"/>
        </w:rPr>
        <w:t xml:space="preserve"> Students</w:t>
      </w:r>
      <w:r w:rsidRPr="004D760E">
        <w:rPr>
          <w:rFonts w:ascii="Arial" w:eastAsia="游明朝" w:hAnsi="Arial" w:cs="Arial"/>
          <w:sz w:val="24"/>
        </w:rPr>
        <w:t>)</w:t>
      </w:r>
    </w:p>
    <w:bookmarkEnd w:id="0"/>
    <w:p w14:paraId="53BAB7F1" w14:textId="77777777" w:rsidR="001678E6" w:rsidRPr="008F263F" w:rsidRDefault="001678E6" w:rsidP="001678E6">
      <w:pPr>
        <w:snapToGrid w:val="0"/>
        <w:jc w:val="center"/>
        <w:rPr>
          <w:rFonts w:asciiTheme="majorHAnsi" w:hAnsiTheme="majorHAnsi" w:cstheme="majorHAnsi"/>
          <w:sz w:val="28"/>
        </w:rPr>
      </w:pPr>
    </w:p>
    <w:p w14:paraId="3D2F85DF" w14:textId="3303D9DF" w:rsidR="00EE40B8" w:rsidRDefault="009727D0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color w:val="0070C0"/>
          <w:sz w:val="40"/>
        </w:rPr>
        <w:t>Summary of Master</w:t>
      </w:r>
      <w:r w:rsidR="00DB3B4E">
        <w:rPr>
          <w:rFonts w:asciiTheme="majorHAnsi" w:hAnsiTheme="majorHAnsi" w:cstheme="majorHAnsi"/>
          <w:color w:val="0070C0"/>
          <w:sz w:val="40"/>
        </w:rPr>
        <w:t>’s</w:t>
      </w:r>
      <w:r>
        <w:rPr>
          <w:rFonts w:asciiTheme="majorHAnsi" w:hAnsiTheme="majorHAnsi" w:cstheme="majorHAnsi"/>
          <w:color w:val="0070C0"/>
          <w:sz w:val="40"/>
        </w:rPr>
        <w:t xml:space="preserve"> Thesis</w:t>
      </w:r>
    </w:p>
    <w:p w14:paraId="632F9660" w14:textId="77777777" w:rsidR="00EE40B8" w:rsidRP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33A8BCF7" w14:textId="77777777" w:rsidR="00704F3A" w:rsidRPr="00082366" w:rsidRDefault="00704F3A" w:rsidP="00EE40B8">
      <w:pPr>
        <w:snapToGrid w:val="0"/>
        <w:rPr>
          <w:rFonts w:asciiTheme="majorHAnsi" w:hAnsiTheme="majorHAnsi" w:cstheme="majorHAnsi"/>
        </w:rPr>
      </w:pPr>
      <w:r w:rsidRPr="00082366">
        <w:rPr>
          <w:rFonts w:asciiTheme="majorHAnsi" w:hAnsiTheme="majorHAnsi" w:cstheme="majorHAnsi"/>
        </w:rPr>
        <w:t xml:space="preserve">* Applicant for Mathematics or Physics must send an electronic copy of your master thesis instead of this form. </w:t>
      </w:r>
    </w:p>
    <w:p w14:paraId="6B660C45" w14:textId="77777777" w:rsidR="000453EE" w:rsidRDefault="000453EE" w:rsidP="000453EE">
      <w:pPr>
        <w:snapToGrid w:val="0"/>
        <w:rPr>
          <w:rFonts w:asciiTheme="majorHAnsi" w:hAnsiTheme="majorHAnsi" w:cstheme="majorHAnsi"/>
        </w:rPr>
      </w:pPr>
    </w:p>
    <w:p w14:paraId="44F1AA47" w14:textId="77777777" w:rsidR="000453EE" w:rsidRPr="00082366" w:rsidRDefault="000453EE" w:rsidP="000453EE">
      <w:pPr>
        <w:snapToGrid w:val="0"/>
      </w:pPr>
      <w:r w:rsidRPr="00082366">
        <w:rPr>
          <w:rFonts w:asciiTheme="majorHAnsi" w:hAnsiTheme="majorHAnsi" w:cstheme="majorHAnsi"/>
        </w:rPr>
        <w:t>Summarize your master thesis in English within 2 pages.</w:t>
      </w:r>
    </w:p>
    <w:p w14:paraId="061E3F56" w14:textId="77777777" w:rsidR="00787C26" w:rsidRPr="000453EE" w:rsidRDefault="00787C26" w:rsidP="00EE40B8">
      <w:pPr>
        <w:snapToGrid w:val="0"/>
      </w:pPr>
    </w:p>
    <w:p w14:paraId="51707C0A" w14:textId="77777777" w:rsidR="002C7154" w:rsidRDefault="002C7154" w:rsidP="002C7154">
      <w:pPr>
        <w:pStyle w:val="1"/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bookmarkStart w:id="1" w:name="_Hlk535317925"/>
      <w:r w:rsidRPr="005873C9">
        <w:rPr>
          <w:rFonts w:ascii="Arial" w:hAnsi="Arial" w:cs="Arial"/>
          <w:sz w:val="20"/>
          <w:szCs w:val="20"/>
        </w:rPr>
        <w:t xml:space="preserve">Name of </w:t>
      </w:r>
      <w:r w:rsidRPr="005873C9">
        <w:rPr>
          <w:rFonts w:ascii="Arial" w:hAnsi="Arial" w:cs="Arial" w:hint="eastAsia"/>
          <w:sz w:val="20"/>
          <w:szCs w:val="20"/>
        </w:rPr>
        <w:t>A</w:t>
      </w:r>
      <w:r w:rsidRPr="005873C9">
        <w:rPr>
          <w:rFonts w:ascii="Arial" w:hAnsi="Arial" w:cs="Arial"/>
          <w:sz w:val="20"/>
          <w:szCs w:val="20"/>
        </w:rPr>
        <w:t>pplicant:</w:t>
      </w:r>
      <w:bookmarkEnd w:id="1"/>
      <w:r w:rsidRPr="005873C9">
        <w:rPr>
          <w:rFonts w:ascii="Arial" w:hAnsi="Arial" w:cs="Arial"/>
          <w:sz w:val="20"/>
          <w:szCs w:val="20"/>
        </w:rPr>
        <w:t xml:space="preserve">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</w:t>
      </w:r>
      <w:r>
        <w:rPr>
          <w:rFonts w:ascii="Arial" w:hAnsi="Arial" w:cs="Arial"/>
          <w:sz w:val="20"/>
          <w:szCs w:val="20"/>
          <w:u w:val="single"/>
        </w:rPr>
        <w:t xml:space="preserve">       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</w:t>
      </w:r>
    </w:p>
    <w:p w14:paraId="63537581" w14:textId="77777777" w:rsidR="000453EE" w:rsidRDefault="002C7154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 w:rsidRPr="005873C9">
        <w:rPr>
          <w:rFonts w:ascii="Arial" w:hAnsi="Arial" w:cs="Arial"/>
          <w:sz w:val="20"/>
          <w:szCs w:val="20"/>
        </w:rPr>
        <w:t xml:space="preserve">                  </w:t>
      </w:r>
      <w:r>
        <w:rPr>
          <w:rFonts w:ascii="Arial" w:hAnsi="Arial" w:cs="Arial"/>
          <w:sz w:val="20"/>
          <w:szCs w:val="20"/>
        </w:rPr>
        <w:t xml:space="preserve">    </w:t>
      </w:r>
      <w:r w:rsidRPr="005873C9">
        <w:rPr>
          <w:rFonts w:ascii="Arial" w:hAnsi="Arial" w:cs="Arial"/>
          <w:sz w:val="20"/>
          <w:szCs w:val="20"/>
        </w:rPr>
        <w:t xml:space="preserve">(first)           (middle)          (family) </w:t>
      </w:r>
    </w:p>
    <w:p w14:paraId="13CFC8F5" w14:textId="77777777" w:rsidR="000453EE" w:rsidRDefault="000453EE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</w:p>
    <w:p w14:paraId="255D127B" w14:textId="77777777" w:rsidR="000453EE" w:rsidRDefault="000453EE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>
        <w:rPr>
          <w:rFonts w:ascii="Arial" w:hAnsi="Arial" w:cs="Arial" w:hint="eastAsia"/>
          <w:sz w:val="20"/>
          <w:szCs w:val="20"/>
        </w:rPr>
        <w:t>N</w:t>
      </w:r>
      <w:r>
        <w:rPr>
          <w:rFonts w:ascii="Arial" w:hAnsi="Arial" w:cs="Arial"/>
          <w:sz w:val="20"/>
          <w:szCs w:val="20"/>
        </w:rPr>
        <w:t>ame, Affiliation</w:t>
      </w:r>
      <w:r w:rsidR="00077FB2">
        <w:rPr>
          <w:rFonts w:ascii="Arial" w:hAnsi="Arial" w:cs="Arial"/>
          <w:sz w:val="20"/>
          <w:szCs w:val="20"/>
        </w:rPr>
        <w:t>, and Position</w:t>
      </w:r>
      <w:r>
        <w:rPr>
          <w:rFonts w:ascii="Arial" w:hAnsi="Arial" w:cs="Arial"/>
          <w:sz w:val="20"/>
          <w:szCs w:val="20"/>
        </w:rPr>
        <w:t xml:space="preserve"> of your Supervisor(s): </w:t>
      </w:r>
    </w:p>
    <w:p w14:paraId="7E9ACA5A" w14:textId="77777777" w:rsidR="000453EE" w:rsidRDefault="000453EE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</w:p>
    <w:p w14:paraId="1351DE73" w14:textId="77777777" w:rsidR="00602156" w:rsidRDefault="00602156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</w:p>
    <w:p w14:paraId="46CFB014" w14:textId="77777777" w:rsidR="000453EE" w:rsidRDefault="000453EE" w:rsidP="000453EE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itle</w:t>
      </w:r>
      <w:r w:rsidRPr="005873C9">
        <w:rPr>
          <w:rFonts w:ascii="Arial" w:hAnsi="Arial" w:cs="Arial"/>
          <w:sz w:val="20"/>
          <w:szCs w:val="20"/>
        </w:rPr>
        <w:t xml:space="preserve"> of</w:t>
      </w:r>
      <w:r>
        <w:rPr>
          <w:rFonts w:ascii="Arial" w:hAnsi="Arial" w:cs="Arial"/>
          <w:sz w:val="20"/>
          <w:szCs w:val="20"/>
        </w:rPr>
        <w:t xml:space="preserve"> Thesis</w:t>
      </w:r>
      <w:r w:rsidRPr="005873C9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 xml:space="preserve"> </w:t>
      </w:r>
    </w:p>
    <w:p w14:paraId="28A2C1FD" w14:textId="77777777" w:rsidR="000453EE" w:rsidRDefault="000453EE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</w:p>
    <w:p w14:paraId="06F8CEC5" w14:textId="77777777" w:rsidR="002C7154" w:rsidRDefault="00602156" w:rsidP="00082366">
      <w:pPr>
        <w:snapToGrid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 w:hint="eastAsia"/>
        </w:rPr>
        <w:t>S</w:t>
      </w:r>
      <w:r>
        <w:rPr>
          <w:rFonts w:asciiTheme="majorHAnsi" w:hAnsiTheme="majorHAnsi" w:cstheme="majorHAnsi"/>
        </w:rPr>
        <w:t>ummary:</w:t>
      </w:r>
    </w:p>
    <w:p w14:paraId="12211677" w14:textId="77777777" w:rsidR="00787C26" w:rsidRPr="0008236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A677DD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F546EB1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52722E4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9724D36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7108D5EC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7B03BF9C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9DAADB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5466067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7ED27F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023BCDA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610A38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75F467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D1E3E4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C492DB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E6AED2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71851FF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B0E8E4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8746606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47ACB2C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5D12C67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4A147F5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A5241F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0BA8BC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F906D31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2B9B0D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8C2F3B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A0D7141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0BE8B0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8E953A8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7A3B1704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7EEDD21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1A60B6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A0FAAF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61F4D1A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9DDCA3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CA29B49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52BFF10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3E4BD7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946327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50BA33A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A81BC4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7E21430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D14CC04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1E38E19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1CF03F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DD8CF8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19DB3D4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A087A5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2497F5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8A82259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53A8B1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1F60A1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6EE7C1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61C10E4" w14:textId="77777777" w:rsidR="00EE40B8" w:rsidRPr="00704F3A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sectPr w:rsidR="00EE40B8" w:rsidRPr="00704F3A" w:rsidSect="00EE40B8">
      <w:pgSz w:w="11906" w:h="16838"/>
      <w:pgMar w:top="170" w:right="567" w:bottom="284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D6EC52" w14:textId="77777777" w:rsidR="005335F8" w:rsidRDefault="005335F8" w:rsidP="00FC0165">
      <w:r>
        <w:separator/>
      </w:r>
    </w:p>
  </w:endnote>
  <w:endnote w:type="continuationSeparator" w:id="0">
    <w:p w14:paraId="579DBAF1" w14:textId="77777777" w:rsidR="005335F8" w:rsidRDefault="005335F8" w:rsidP="00FC01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39E5A0" w14:textId="77777777" w:rsidR="005335F8" w:rsidRDefault="005335F8" w:rsidP="00FC0165">
      <w:r>
        <w:separator/>
      </w:r>
    </w:p>
  </w:footnote>
  <w:footnote w:type="continuationSeparator" w:id="0">
    <w:p w14:paraId="73C1080D" w14:textId="77777777" w:rsidR="005335F8" w:rsidRDefault="005335F8" w:rsidP="00FC016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axMDE3MTM3tzBQ0lEKTi0uzszPAykwqQUABvuU/CwAAAA="/>
  </w:docVars>
  <w:rsids>
    <w:rsidRoot w:val="00EE40B8"/>
    <w:rsid w:val="000453EE"/>
    <w:rsid w:val="00077FB2"/>
    <w:rsid w:val="00082366"/>
    <w:rsid w:val="00107828"/>
    <w:rsid w:val="00150BE4"/>
    <w:rsid w:val="001678E6"/>
    <w:rsid w:val="001A1100"/>
    <w:rsid w:val="00220601"/>
    <w:rsid w:val="00241A04"/>
    <w:rsid w:val="002C7154"/>
    <w:rsid w:val="003307D4"/>
    <w:rsid w:val="00374BE3"/>
    <w:rsid w:val="003C1138"/>
    <w:rsid w:val="00411415"/>
    <w:rsid w:val="004D760E"/>
    <w:rsid w:val="005335F8"/>
    <w:rsid w:val="00602156"/>
    <w:rsid w:val="006839FE"/>
    <w:rsid w:val="00704F3A"/>
    <w:rsid w:val="00787C26"/>
    <w:rsid w:val="008F263F"/>
    <w:rsid w:val="009727D0"/>
    <w:rsid w:val="00A1774A"/>
    <w:rsid w:val="00B54E2D"/>
    <w:rsid w:val="00C16C4C"/>
    <w:rsid w:val="00C55EA3"/>
    <w:rsid w:val="00CC1B34"/>
    <w:rsid w:val="00CC377C"/>
    <w:rsid w:val="00CC4601"/>
    <w:rsid w:val="00D53FBB"/>
    <w:rsid w:val="00DA6C85"/>
    <w:rsid w:val="00DB3B4E"/>
    <w:rsid w:val="00DB40C7"/>
    <w:rsid w:val="00E46749"/>
    <w:rsid w:val="00EE40B8"/>
    <w:rsid w:val="00FC0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3AF67A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unhideWhenUsed/>
    <w:rsid w:val="002C7154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bCs w:val="0"/>
      <w:kern w:val="0"/>
      <w:sz w:val="24"/>
      <w:szCs w:val="24"/>
    </w:rPr>
  </w:style>
  <w:style w:type="paragraph" w:customStyle="1" w:styleId="1">
    <w:name w:val="リスト段落1"/>
    <w:basedOn w:val="a"/>
    <w:uiPriority w:val="99"/>
    <w:qFormat/>
    <w:rsid w:val="002C7154"/>
    <w:pPr>
      <w:ind w:leftChars="400" w:left="840"/>
    </w:pPr>
    <w:rPr>
      <w:rFonts w:ascii="Century" w:eastAsia="ＭＳ 明朝" w:hAnsi="Century" w:cs="Century"/>
      <w:bCs w:val="0"/>
    </w:rPr>
  </w:style>
  <w:style w:type="paragraph" w:styleId="a4">
    <w:name w:val="header"/>
    <w:basedOn w:val="a"/>
    <w:link w:val="a5"/>
    <w:uiPriority w:val="99"/>
    <w:unhideWhenUsed/>
    <w:rsid w:val="00FC0165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FC0165"/>
  </w:style>
  <w:style w:type="paragraph" w:styleId="a6">
    <w:name w:val="footer"/>
    <w:basedOn w:val="a"/>
    <w:link w:val="a7"/>
    <w:uiPriority w:val="99"/>
    <w:unhideWhenUsed/>
    <w:rsid w:val="00FC016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FC01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1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3:00Z</dcterms:created>
  <dcterms:modified xsi:type="dcterms:W3CDTF">2023-06-15T00:06:00Z</dcterms:modified>
</cp:coreProperties>
</file>